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862637" w14:textId="77777777" w:rsidR="005D7996" w:rsidRDefault="005D7996" w:rsidP="007F156B">
      <w:pPr>
        <w:spacing w:line="240" w:lineRule="auto"/>
        <w:rPr>
          <w:b/>
          <w:sz w:val="24"/>
          <w:lang w:val="en-IE"/>
        </w:rPr>
      </w:pPr>
    </w:p>
    <w:p w14:paraId="1774EA51" w14:textId="334C5505" w:rsidR="00D5759A" w:rsidRPr="004E1C10" w:rsidRDefault="00254950" w:rsidP="00D5759A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  <w:lang w:val="en-IE"/>
        </w:rPr>
      </w:pPr>
      <w:r w:rsidRPr="004E1C10">
        <w:rPr>
          <w:rFonts w:ascii="Times New Roman" w:hAnsi="Times New Roman" w:cs="Times New Roman"/>
          <w:b/>
          <w:sz w:val="32"/>
          <w:szCs w:val="32"/>
          <w:lang w:val="en-IE"/>
        </w:rPr>
        <w:t>Paper Title</w:t>
      </w:r>
    </w:p>
    <w:p w14:paraId="7B4DF333" w14:textId="37455EC9" w:rsidR="00D5759A" w:rsidRPr="004E1C10" w:rsidRDefault="00254950" w:rsidP="00D5759A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  <w:vertAlign w:val="superscript"/>
          <w:lang w:val="en-IE"/>
        </w:rPr>
      </w:pPr>
      <w:r w:rsidRPr="004E1C10">
        <w:rPr>
          <w:rFonts w:ascii="Times New Roman" w:hAnsi="Times New Roman" w:cs="Times New Roman"/>
          <w:b/>
          <w:sz w:val="28"/>
          <w:szCs w:val="28"/>
          <w:lang w:val="en-IE"/>
        </w:rPr>
        <w:t>Author 1</w:t>
      </w:r>
      <w:r w:rsidR="00D5759A" w:rsidRPr="004E1C10">
        <w:rPr>
          <w:rFonts w:ascii="Times New Roman" w:hAnsi="Times New Roman" w:cs="Times New Roman"/>
          <w:b/>
          <w:sz w:val="28"/>
          <w:szCs w:val="28"/>
          <w:vertAlign w:val="superscript"/>
          <w:lang w:val="en-IE"/>
        </w:rPr>
        <w:t>1</w:t>
      </w:r>
      <w:r w:rsidR="00D5759A" w:rsidRPr="004E1C10">
        <w:rPr>
          <w:rFonts w:ascii="Times New Roman" w:hAnsi="Times New Roman" w:cs="Times New Roman"/>
          <w:b/>
          <w:sz w:val="28"/>
          <w:szCs w:val="28"/>
          <w:lang w:val="en-IE"/>
        </w:rPr>
        <w:t xml:space="preserve">, </w:t>
      </w:r>
      <w:r w:rsidRPr="004E1C10">
        <w:rPr>
          <w:rFonts w:ascii="Times New Roman" w:hAnsi="Times New Roman" w:cs="Times New Roman"/>
          <w:b/>
          <w:sz w:val="28"/>
          <w:szCs w:val="28"/>
          <w:lang w:val="en-IE"/>
        </w:rPr>
        <w:t>Author 2</w:t>
      </w:r>
      <w:r w:rsidRPr="004E1C10">
        <w:rPr>
          <w:rFonts w:ascii="Times New Roman" w:hAnsi="Times New Roman" w:cs="Times New Roman"/>
          <w:b/>
          <w:sz w:val="28"/>
          <w:szCs w:val="28"/>
          <w:vertAlign w:val="superscript"/>
          <w:lang w:val="en-IE"/>
        </w:rPr>
        <w:t>2</w:t>
      </w:r>
      <w:r w:rsidR="00D5759A" w:rsidRPr="004E1C10">
        <w:rPr>
          <w:rFonts w:ascii="Times New Roman" w:hAnsi="Times New Roman" w:cs="Times New Roman"/>
          <w:b/>
          <w:sz w:val="28"/>
          <w:szCs w:val="28"/>
          <w:lang w:val="en-IE"/>
        </w:rPr>
        <w:t xml:space="preserve">, </w:t>
      </w:r>
      <w:r w:rsidR="00615A4E" w:rsidRPr="004E1C10">
        <w:rPr>
          <w:rFonts w:ascii="Times New Roman" w:hAnsi="Times New Roman" w:cs="Times New Roman"/>
          <w:b/>
          <w:sz w:val="28"/>
          <w:szCs w:val="28"/>
          <w:lang w:val="en-IE"/>
        </w:rPr>
        <w:t xml:space="preserve">and </w:t>
      </w:r>
      <w:r w:rsidRPr="004E1C10">
        <w:rPr>
          <w:rFonts w:ascii="Times New Roman" w:hAnsi="Times New Roman" w:cs="Times New Roman"/>
          <w:b/>
          <w:sz w:val="28"/>
          <w:szCs w:val="28"/>
          <w:lang w:val="en-IE"/>
        </w:rPr>
        <w:t>Author 3</w:t>
      </w:r>
      <w:r w:rsidRPr="004E1C10">
        <w:rPr>
          <w:rFonts w:ascii="Times New Roman" w:hAnsi="Times New Roman" w:cs="Times New Roman"/>
          <w:b/>
          <w:sz w:val="28"/>
          <w:szCs w:val="28"/>
          <w:vertAlign w:val="superscript"/>
          <w:lang w:val="en-IE"/>
        </w:rPr>
        <w:t>3</w:t>
      </w:r>
    </w:p>
    <w:p w14:paraId="3C765E05" w14:textId="77777777" w:rsidR="00467E50" w:rsidRPr="00467E50" w:rsidRDefault="00467E50" w:rsidP="00D5759A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  <w:vertAlign w:val="superscript"/>
          <w:lang w:val="en-IE"/>
        </w:rPr>
      </w:pPr>
    </w:p>
    <w:p w14:paraId="5364DE38" w14:textId="18B02D03" w:rsidR="00254950" w:rsidRPr="00467E50" w:rsidRDefault="00D5759A" w:rsidP="009E1B59">
      <w:pPr>
        <w:spacing w:line="240" w:lineRule="auto"/>
        <w:rPr>
          <w:rFonts w:ascii="Times New Roman" w:hAnsi="Times New Roman" w:cs="Times New Roman"/>
          <w:sz w:val="24"/>
          <w:szCs w:val="24"/>
          <w:lang w:val="en-IE"/>
        </w:rPr>
      </w:pPr>
      <w:r w:rsidRPr="00467E50">
        <w:rPr>
          <w:rFonts w:ascii="Times New Roman" w:hAnsi="Times New Roman" w:cs="Times New Roman"/>
          <w:sz w:val="24"/>
          <w:szCs w:val="24"/>
          <w:vertAlign w:val="superscript"/>
          <w:lang w:val="en-IE"/>
        </w:rPr>
        <w:t>1</w:t>
      </w:r>
      <w:r w:rsidRPr="00467E50">
        <w:rPr>
          <w:rFonts w:ascii="Times New Roman" w:hAnsi="Times New Roman" w:cs="Times New Roman"/>
          <w:sz w:val="24"/>
          <w:szCs w:val="24"/>
          <w:lang w:val="en-IE"/>
        </w:rPr>
        <w:t xml:space="preserve"> </w:t>
      </w:r>
      <w:r w:rsidR="00254950" w:rsidRPr="00467E50">
        <w:rPr>
          <w:rFonts w:ascii="Times New Roman" w:hAnsi="Times New Roman" w:cs="Times New Roman"/>
          <w:sz w:val="24"/>
          <w:szCs w:val="24"/>
          <w:lang w:val="en-IE"/>
        </w:rPr>
        <w:t>Affiliation of the author 1</w:t>
      </w:r>
    </w:p>
    <w:p w14:paraId="6833B9B1" w14:textId="4CE50F52" w:rsidR="00254950" w:rsidRPr="00467E50" w:rsidRDefault="00254950" w:rsidP="00254950">
      <w:pPr>
        <w:spacing w:line="240" w:lineRule="auto"/>
        <w:rPr>
          <w:rFonts w:ascii="Times New Roman" w:hAnsi="Times New Roman" w:cs="Times New Roman"/>
          <w:sz w:val="24"/>
          <w:szCs w:val="24"/>
          <w:lang w:val="en-IE"/>
        </w:rPr>
      </w:pPr>
      <w:r w:rsidRPr="00467E50">
        <w:rPr>
          <w:rFonts w:ascii="Times New Roman" w:hAnsi="Times New Roman" w:cs="Times New Roman"/>
          <w:sz w:val="24"/>
          <w:szCs w:val="24"/>
          <w:vertAlign w:val="superscript"/>
          <w:lang w:val="en-IE"/>
        </w:rPr>
        <w:t>2</w:t>
      </w:r>
      <w:r w:rsidRPr="00467E50">
        <w:rPr>
          <w:rFonts w:ascii="Times New Roman" w:hAnsi="Times New Roman" w:cs="Times New Roman"/>
          <w:sz w:val="24"/>
          <w:szCs w:val="24"/>
          <w:lang w:val="en-IE"/>
        </w:rPr>
        <w:t xml:space="preserve"> Affiliation of the author 2</w:t>
      </w:r>
    </w:p>
    <w:p w14:paraId="3030C73B" w14:textId="628FDC2F" w:rsidR="00D5759A" w:rsidRPr="004E1C10" w:rsidRDefault="00254950" w:rsidP="004E1C10">
      <w:pPr>
        <w:spacing w:line="240" w:lineRule="auto"/>
        <w:rPr>
          <w:rFonts w:ascii="Times New Roman" w:hAnsi="Times New Roman" w:cs="Times New Roman"/>
          <w:sz w:val="24"/>
          <w:szCs w:val="24"/>
          <w:lang w:val="en-IE"/>
        </w:rPr>
      </w:pPr>
      <w:r w:rsidRPr="00467E50">
        <w:rPr>
          <w:rFonts w:ascii="Times New Roman" w:hAnsi="Times New Roman" w:cs="Times New Roman"/>
          <w:sz w:val="24"/>
          <w:szCs w:val="24"/>
          <w:vertAlign w:val="superscript"/>
          <w:lang w:val="en-IE"/>
        </w:rPr>
        <w:t>3</w:t>
      </w:r>
      <w:r w:rsidRPr="00467E50">
        <w:rPr>
          <w:rFonts w:ascii="Times New Roman" w:hAnsi="Times New Roman" w:cs="Times New Roman"/>
          <w:sz w:val="24"/>
          <w:szCs w:val="24"/>
          <w:lang w:val="en-IE"/>
        </w:rPr>
        <w:t xml:space="preserve"> Affiliation of the author 3</w:t>
      </w:r>
    </w:p>
    <w:p w14:paraId="5A57E891" w14:textId="77777777" w:rsidR="00CE0838" w:rsidRDefault="00CE0838" w:rsidP="002B6EBF">
      <w:pPr>
        <w:spacing w:after="0" w:line="240" w:lineRule="auto"/>
        <w:rPr>
          <w:b/>
        </w:rPr>
      </w:pPr>
    </w:p>
    <w:p w14:paraId="7981DD1C" w14:textId="77777777" w:rsidR="005D7996" w:rsidRPr="00467E50" w:rsidRDefault="005D7996" w:rsidP="00E6265C">
      <w:pPr>
        <w:spacing w:after="240" w:line="240" w:lineRule="auto"/>
        <w:rPr>
          <w:rFonts w:ascii="Times New Roman" w:hAnsi="Times New Roman" w:cs="Times New Roman"/>
          <w:b/>
          <w:color w:val="BFBFBF" w:themeColor="background1" w:themeShade="BF"/>
          <w:sz w:val="28"/>
          <w:szCs w:val="28"/>
        </w:rPr>
      </w:pPr>
      <w:r w:rsidRPr="00467E50">
        <w:rPr>
          <w:rFonts w:ascii="Times New Roman" w:hAnsi="Times New Roman" w:cs="Times New Roman"/>
          <w:b/>
          <w:sz w:val="28"/>
          <w:szCs w:val="28"/>
        </w:rPr>
        <w:t>Abstract</w:t>
      </w:r>
    </w:p>
    <w:p w14:paraId="45485BCD" w14:textId="4213D1CC" w:rsidR="00254950" w:rsidRPr="00467E50" w:rsidRDefault="00254950" w:rsidP="00467E50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E50">
        <w:rPr>
          <w:rFonts w:ascii="Times New Roman" w:hAnsi="Times New Roman" w:cs="Times New Roman"/>
          <w:sz w:val="24"/>
          <w:szCs w:val="24"/>
        </w:rPr>
        <w:t>Abstract text here. A</w:t>
      </w:r>
      <w:proofErr w:type="spellStart"/>
      <w:r w:rsidRPr="00467E50">
        <w:rPr>
          <w:rFonts w:ascii="Times New Roman" w:hAnsi="Times New Roman" w:cs="Times New Roman"/>
          <w:sz w:val="24"/>
          <w:szCs w:val="24"/>
          <w:lang w:val="en-US"/>
        </w:rPr>
        <w:t>bstracts</w:t>
      </w:r>
      <w:proofErr w:type="spellEnd"/>
      <w:r w:rsidRPr="00467E50">
        <w:rPr>
          <w:rFonts w:ascii="Times New Roman" w:hAnsi="Times New Roman" w:cs="Times New Roman"/>
          <w:sz w:val="24"/>
          <w:szCs w:val="24"/>
          <w:lang w:val="en-US"/>
        </w:rPr>
        <w:t xml:space="preserve"> of </w:t>
      </w:r>
      <w:r w:rsidRPr="00467E50">
        <w:rPr>
          <w:rFonts w:ascii="Times New Roman" w:hAnsi="Times New Roman" w:cs="Times New Roman"/>
          <w:sz w:val="24"/>
          <w:szCs w:val="24"/>
          <w:u w:val="single"/>
          <w:lang w:val="en-US"/>
        </w:rPr>
        <w:t>150-250 words</w:t>
      </w:r>
      <w:r w:rsidRPr="00467E50">
        <w:rPr>
          <w:rFonts w:ascii="Times New Roman" w:hAnsi="Times New Roman" w:cs="Times New Roman"/>
          <w:sz w:val="24"/>
          <w:szCs w:val="24"/>
          <w:lang w:val="en-US"/>
        </w:rPr>
        <w:t> are to be submitted through </w:t>
      </w:r>
      <w:proofErr w:type="spellStart"/>
      <w:r w:rsidR="007D46F3">
        <w:rPr>
          <w:rFonts w:ascii="Times New Roman" w:hAnsi="Times New Roman" w:cs="Times New Roman"/>
          <w:sz w:val="24"/>
          <w:szCs w:val="24"/>
          <w:lang w:val="en-US"/>
        </w:rPr>
        <w:t>EasyChair</w:t>
      </w:r>
      <w:proofErr w:type="spellEnd"/>
      <w:r w:rsidR="007D46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7E50">
        <w:rPr>
          <w:rFonts w:ascii="Times New Roman" w:hAnsi="Times New Roman" w:cs="Times New Roman"/>
          <w:sz w:val="24"/>
          <w:szCs w:val="24"/>
          <w:lang w:val="en-US"/>
        </w:rPr>
        <w:t>platform</w:t>
      </w:r>
      <w:r w:rsidR="00785AF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97C2A" w:rsidRPr="00797C2A">
        <w:rPr>
          <w:rFonts w:ascii="Times New Roman" w:hAnsi="Times New Roman" w:cs="Times New Roman"/>
          <w:sz w:val="24"/>
          <w:szCs w:val="24"/>
          <w:lang w:val="en-US"/>
        </w:rPr>
        <w:t>(link to be provided soon)</w:t>
      </w:r>
      <w:r w:rsidR="007D46F3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EE1C996" w14:textId="77777777" w:rsidR="004B3D72" w:rsidRPr="00254950" w:rsidRDefault="004B3D72" w:rsidP="004B3D72">
      <w:pPr>
        <w:spacing w:after="240" w:line="240" w:lineRule="auto"/>
        <w:rPr>
          <w:lang w:val="en-US"/>
        </w:rPr>
      </w:pPr>
    </w:p>
    <w:p w14:paraId="3531EB8B" w14:textId="77777777" w:rsidR="005D7996" w:rsidRPr="00467E50" w:rsidRDefault="005D7996" w:rsidP="00E6265C">
      <w:pPr>
        <w:spacing w:after="240" w:line="240" w:lineRule="auto"/>
        <w:rPr>
          <w:rFonts w:ascii="Times New Roman" w:hAnsi="Times New Roman" w:cs="Times New Roman"/>
          <w:sz w:val="28"/>
          <w:szCs w:val="28"/>
        </w:rPr>
      </w:pPr>
      <w:r w:rsidRPr="00467E50">
        <w:rPr>
          <w:rFonts w:ascii="Times New Roman" w:hAnsi="Times New Roman" w:cs="Times New Roman"/>
          <w:b/>
          <w:sz w:val="28"/>
          <w:szCs w:val="28"/>
        </w:rPr>
        <w:t>Keywords</w:t>
      </w:r>
    </w:p>
    <w:p w14:paraId="57260132" w14:textId="62442A2E" w:rsidR="005D7996" w:rsidRDefault="00254950" w:rsidP="00E6265C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 w:rsidRPr="00467E50">
        <w:rPr>
          <w:rFonts w:ascii="Times New Roman" w:hAnsi="Times New Roman" w:cs="Times New Roman"/>
          <w:sz w:val="24"/>
          <w:szCs w:val="24"/>
        </w:rPr>
        <w:t>3 to 5 keywords here</w:t>
      </w:r>
    </w:p>
    <w:p w14:paraId="624CD68E" w14:textId="77777777" w:rsidR="0049421B" w:rsidRDefault="0049421B" w:rsidP="00E6265C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1ECB8FF2" w14:textId="77777777" w:rsidR="0049421B" w:rsidRDefault="0049421B" w:rsidP="00E6265C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6B120C2D" w14:textId="77777777" w:rsidR="0049421B" w:rsidRDefault="0049421B" w:rsidP="00E6265C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331FCECC" w14:textId="77777777" w:rsidR="0049421B" w:rsidRDefault="0049421B" w:rsidP="00E6265C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3DC52EFE" w14:textId="77777777" w:rsidR="0049421B" w:rsidRDefault="0049421B" w:rsidP="00E6265C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6E727CF5" w14:textId="77777777" w:rsidR="0049421B" w:rsidRDefault="0049421B" w:rsidP="00E6265C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22E975C3" w14:textId="77777777" w:rsidR="0049421B" w:rsidRPr="00467E50" w:rsidRDefault="0049421B" w:rsidP="00E6265C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6808C2DD" w14:textId="77777777" w:rsidR="00DC1395" w:rsidRDefault="00DC1395" w:rsidP="002B6EBF">
      <w:pPr>
        <w:spacing w:after="0" w:line="240" w:lineRule="auto"/>
        <w:rPr>
          <w:sz w:val="2"/>
        </w:rPr>
      </w:pPr>
    </w:p>
    <w:p w14:paraId="3328811C" w14:textId="77777777" w:rsidR="00E6265C" w:rsidRDefault="00E6265C" w:rsidP="002B6EBF">
      <w:pPr>
        <w:spacing w:after="0" w:line="240" w:lineRule="auto"/>
        <w:rPr>
          <w:sz w:val="2"/>
        </w:rPr>
      </w:pPr>
    </w:p>
    <w:p w14:paraId="33EDED6F" w14:textId="77777777" w:rsidR="00E6265C" w:rsidRDefault="00E6265C" w:rsidP="002B6EBF">
      <w:pPr>
        <w:spacing w:after="0" w:line="240" w:lineRule="auto"/>
        <w:rPr>
          <w:sz w:val="2"/>
        </w:rPr>
      </w:pPr>
    </w:p>
    <w:p w14:paraId="49BA8222" w14:textId="77777777" w:rsidR="00E6265C" w:rsidRPr="00EF2F3D" w:rsidRDefault="00E6265C" w:rsidP="002B6EBF">
      <w:pPr>
        <w:spacing w:after="0" w:line="240" w:lineRule="auto"/>
        <w:rPr>
          <w:b/>
          <w:sz w:val="2"/>
          <w:szCs w:val="2"/>
        </w:rPr>
      </w:pPr>
    </w:p>
    <w:sectPr w:rsidR="00E6265C" w:rsidRPr="00EF2F3D" w:rsidSect="001724D3">
      <w:headerReference w:type="default" r:id="rId7"/>
      <w:pgSz w:w="11906" w:h="16838"/>
      <w:pgMar w:top="1701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BD6654" w14:textId="77777777" w:rsidR="005938B0" w:rsidRDefault="005938B0" w:rsidP="00964E35">
      <w:pPr>
        <w:spacing w:after="0" w:line="240" w:lineRule="auto"/>
      </w:pPr>
      <w:r>
        <w:separator/>
      </w:r>
    </w:p>
  </w:endnote>
  <w:endnote w:type="continuationSeparator" w:id="0">
    <w:p w14:paraId="13099A16" w14:textId="77777777" w:rsidR="005938B0" w:rsidRDefault="005938B0" w:rsidP="00964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DAB1F1" w14:textId="77777777" w:rsidR="005938B0" w:rsidRDefault="005938B0" w:rsidP="00964E35">
      <w:pPr>
        <w:spacing w:after="0" w:line="240" w:lineRule="auto"/>
      </w:pPr>
      <w:r>
        <w:separator/>
      </w:r>
    </w:p>
  </w:footnote>
  <w:footnote w:type="continuationSeparator" w:id="0">
    <w:p w14:paraId="668621B9" w14:textId="77777777" w:rsidR="005938B0" w:rsidRDefault="005938B0" w:rsidP="00964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57"/>
      <w:gridCol w:w="6781"/>
    </w:tblGrid>
    <w:tr w:rsidR="007F156B" w14:paraId="051F96D4" w14:textId="77777777" w:rsidTr="00964E35">
      <w:tc>
        <w:tcPr>
          <w:tcW w:w="1951" w:type="dxa"/>
        </w:tcPr>
        <w:p w14:paraId="0503396F" w14:textId="1BB51C41" w:rsidR="00964E35" w:rsidRDefault="003A11E1">
          <w:pPr>
            <w:pStyle w:val="Header"/>
          </w:pPr>
          <w:r>
            <w:rPr>
              <w:noProof/>
            </w:rPr>
            <w:drawing>
              <wp:inline distT="0" distB="0" distL="0" distR="0" wp14:anchorId="5B7A30A8" wp14:editId="4DE2EFDA">
                <wp:extent cx="1677287" cy="1143000"/>
                <wp:effectExtent l="0" t="0" r="0" b="0"/>
                <wp:docPr id="21924851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19248511" name="Picture 2192485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77287" cy="1143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03" w:type="dxa"/>
        </w:tcPr>
        <w:p w14:paraId="545E811C" w14:textId="2AB26F75" w:rsidR="00467E50" w:rsidRDefault="00467E50" w:rsidP="00964E35">
          <w:pPr>
            <w:pStyle w:val="Header"/>
            <w:rPr>
              <w:b/>
              <w:color w:val="011015"/>
              <w:sz w:val="28"/>
            </w:rPr>
          </w:pPr>
        </w:p>
        <w:p w14:paraId="67BF0780" w14:textId="5135DCD8" w:rsidR="00964E35" w:rsidRPr="00467E50" w:rsidRDefault="00467E50" w:rsidP="00467E50">
          <w:pPr>
            <w:pStyle w:val="Header"/>
            <w:jc w:val="center"/>
            <w:rPr>
              <w:rFonts w:ascii="Times New Roman" w:hAnsi="Times New Roman" w:cs="Times New Roman"/>
              <w:b/>
              <w:color w:val="011015"/>
              <w:sz w:val="28"/>
            </w:rPr>
          </w:pPr>
          <w:r w:rsidRPr="00467E50">
            <w:rPr>
              <w:rFonts w:ascii="Times New Roman" w:hAnsi="Times New Roman" w:cs="Times New Roman"/>
              <w:b/>
              <w:color w:val="011015"/>
              <w:sz w:val="28"/>
            </w:rPr>
            <w:t>3</w:t>
          </w:r>
          <w:r w:rsidR="00887EA2">
            <w:rPr>
              <w:rFonts w:ascii="Times New Roman" w:hAnsi="Times New Roman" w:cs="Times New Roman"/>
              <w:b/>
              <w:color w:val="011015"/>
              <w:sz w:val="28"/>
            </w:rPr>
            <w:t>4</w:t>
          </w:r>
          <w:r w:rsidR="00887EA2" w:rsidRPr="00887EA2">
            <w:rPr>
              <w:rFonts w:ascii="Times New Roman" w:hAnsi="Times New Roman" w:cs="Times New Roman"/>
              <w:b/>
              <w:color w:val="011015"/>
              <w:sz w:val="28"/>
              <w:vertAlign w:val="superscript"/>
            </w:rPr>
            <w:t>th</w:t>
          </w:r>
          <w:r w:rsidR="00887EA2">
            <w:rPr>
              <w:rFonts w:ascii="Times New Roman" w:hAnsi="Times New Roman" w:cs="Times New Roman"/>
              <w:b/>
              <w:color w:val="011015"/>
              <w:sz w:val="28"/>
              <w:vertAlign w:val="superscript"/>
            </w:rPr>
            <w:t xml:space="preserve"> </w:t>
          </w:r>
          <w:r w:rsidR="00964E35" w:rsidRPr="00467E50">
            <w:rPr>
              <w:rFonts w:ascii="Times New Roman" w:hAnsi="Times New Roman" w:cs="Times New Roman"/>
              <w:b/>
              <w:color w:val="011015"/>
              <w:sz w:val="28"/>
            </w:rPr>
            <w:t>International Conference on</w:t>
          </w:r>
        </w:p>
        <w:p w14:paraId="268FB1D6" w14:textId="60019847" w:rsidR="00964E35" w:rsidRPr="00467E50" w:rsidRDefault="00964E35" w:rsidP="00467E50">
          <w:pPr>
            <w:pStyle w:val="Header"/>
            <w:spacing w:after="120"/>
            <w:jc w:val="center"/>
            <w:rPr>
              <w:rFonts w:ascii="Times New Roman" w:hAnsi="Times New Roman" w:cs="Times New Roman"/>
              <w:b/>
              <w:color w:val="011015"/>
              <w:sz w:val="28"/>
            </w:rPr>
          </w:pPr>
          <w:r w:rsidRPr="00467E50">
            <w:rPr>
              <w:rFonts w:ascii="Times New Roman" w:hAnsi="Times New Roman" w:cs="Times New Roman"/>
              <w:b/>
              <w:color w:val="011015"/>
              <w:sz w:val="28"/>
            </w:rPr>
            <w:t>Flexible Automation and Intelligent Manufacturing</w:t>
          </w:r>
        </w:p>
        <w:p w14:paraId="71A62DA4" w14:textId="2AC13FAC" w:rsidR="00964E35" w:rsidRPr="00467E50" w:rsidRDefault="00964E35" w:rsidP="00467E50">
          <w:pPr>
            <w:pStyle w:val="Header"/>
            <w:jc w:val="center"/>
            <w:rPr>
              <w:rFonts w:ascii="Times New Roman" w:hAnsi="Times New Roman" w:cs="Times New Roman"/>
              <w:color w:val="011015"/>
              <w:sz w:val="24"/>
              <w:szCs w:val="24"/>
            </w:rPr>
          </w:pPr>
          <w:r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>June</w:t>
          </w:r>
          <w:r w:rsidR="00254950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 </w:t>
          </w:r>
          <w:r w:rsid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>2</w:t>
          </w:r>
          <w:r w:rsidR="000F41AD">
            <w:rPr>
              <w:rFonts w:ascii="Times New Roman" w:hAnsi="Times New Roman" w:cs="Times New Roman"/>
              <w:color w:val="011015"/>
              <w:sz w:val="24"/>
              <w:szCs w:val="24"/>
            </w:rPr>
            <w:t>2</w:t>
          </w:r>
          <w:r w:rsidR="00254950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>-2</w:t>
          </w:r>
          <w:r w:rsidR="00867A8B">
            <w:rPr>
              <w:rFonts w:ascii="Times New Roman" w:hAnsi="Times New Roman" w:cs="Times New Roman"/>
              <w:color w:val="011015"/>
              <w:sz w:val="24"/>
              <w:szCs w:val="24"/>
            </w:rPr>
            <w:t>5</w:t>
          </w:r>
          <w:r w:rsidR="00254950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, </w:t>
          </w:r>
          <w:r w:rsidR="00C412AF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>202</w:t>
          </w:r>
          <w:r w:rsidR="00C412AF">
            <w:rPr>
              <w:rFonts w:ascii="Times New Roman" w:hAnsi="Times New Roman" w:cs="Times New Roman"/>
              <w:color w:val="011015"/>
              <w:sz w:val="24"/>
              <w:szCs w:val="24"/>
            </w:rPr>
            <w:t>5,</w:t>
          </w:r>
          <w:r w:rsid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 </w:t>
          </w:r>
          <w:r w:rsidR="002E43CD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| </w:t>
          </w:r>
          <w:r w:rsidR="00867A8B">
            <w:rPr>
              <w:rFonts w:ascii="Times New Roman" w:hAnsi="Times New Roman" w:cs="Times New Roman"/>
              <w:color w:val="011015"/>
              <w:sz w:val="24"/>
              <w:szCs w:val="24"/>
            </w:rPr>
            <w:t>New York City</w:t>
          </w:r>
          <w:r w:rsidR="002E43CD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>,</w:t>
          </w:r>
          <w:r w:rsidR="00254950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 </w:t>
          </w:r>
          <w:r w:rsidR="00867A8B">
            <w:rPr>
              <w:rFonts w:ascii="Times New Roman" w:hAnsi="Times New Roman" w:cs="Times New Roman"/>
              <w:color w:val="011015"/>
              <w:sz w:val="24"/>
              <w:szCs w:val="24"/>
            </w:rPr>
            <w:t>USA</w:t>
          </w:r>
        </w:p>
        <w:p w14:paraId="0F31D0B0" w14:textId="1718AAAB" w:rsidR="00964E35" w:rsidRDefault="00964E35" w:rsidP="00467E50">
          <w:pPr>
            <w:pStyle w:val="Header"/>
            <w:jc w:val="center"/>
          </w:pPr>
          <w:r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Hosted by </w:t>
          </w:r>
          <w:r w:rsidR="00867A8B">
            <w:rPr>
              <w:rFonts w:ascii="Times New Roman" w:hAnsi="Times New Roman" w:cs="Times New Roman"/>
              <w:color w:val="011015"/>
              <w:sz w:val="24"/>
              <w:szCs w:val="24"/>
            </w:rPr>
            <w:t>Binghamton</w:t>
          </w:r>
          <w:r w:rsid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 </w:t>
          </w:r>
          <w:r w:rsidR="00254950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University, College of </w:t>
          </w:r>
          <w:r w:rsidR="00C412AF">
            <w:rPr>
              <w:rFonts w:ascii="Times New Roman" w:hAnsi="Times New Roman" w:cs="Times New Roman"/>
              <w:color w:val="011015"/>
              <w:sz w:val="24"/>
              <w:szCs w:val="24"/>
            </w:rPr>
            <w:t>Systems Science and Industrial Engineering</w:t>
          </w:r>
        </w:p>
      </w:tc>
    </w:tr>
  </w:tbl>
  <w:p w14:paraId="27EA00E8" w14:textId="77777777" w:rsidR="00964E35" w:rsidRDefault="00964E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567E5E"/>
    <w:multiLevelType w:val="hybridMultilevel"/>
    <w:tmpl w:val="184A34F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D1259CC"/>
    <w:multiLevelType w:val="hybridMultilevel"/>
    <w:tmpl w:val="7FE4AB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83267440">
    <w:abstractNumId w:val="0"/>
  </w:num>
  <w:num w:numId="2" w16cid:durableId="2291961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bM0NrKwNLIwNzJR0lEKTi0uzszPAykwqQUAHI9TjiwAAAA="/>
  </w:docVars>
  <w:rsids>
    <w:rsidRoot w:val="00964E35"/>
    <w:rsid w:val="0005700D"/>
    <w:rsid w:val="00067824"/>
    <w:rsid w:val="000D4433"/>
    <w:rsid w:val="000F41AD"/>
    <w:rsid w:val="00125E4A"/>
    <w:rsid w:val="001724D3"/>
    <w:rsid w:val="001A611E"/>
    <w:rsid w:val="001E33F6"/>
    <w:rsid w:val="001F1117"/>
    <w:rsid w:val="002113D9"/>
    <w:rsid w:val="00254950"/>
    <w:rsid w:val="00292963"/>
    <w:rsid w:val="002B6EBF"/>
    <w:rsid w:val="002E0D72"/>
    <w:rsid w:val="002E43CD"/>
    <w:rsid w:val="00301DB4"/>
    <w:rsid w:val="0034031D"/>
    <w:rsid w:val="003A11E1"/>
    <w:rsid w:val="003B4745"/>
    <w:rsid w:val="003D4B7E"/>
    <w:rsid w:val="00404613"/>
    <w:rsid w:val="004636B1"/>
    <w:rsid w:val="00467E50"/>
    <w:rsid w:val="0049421B"/>
    <w:rsid w:val="004B3D72"/>
    <w:rsid w:val="004E1C10"/>
    <w:rsid w:val="00521704"/>
    <w:rsid w:val="00545422"/>
    <w:rsid w:val="005938B0"/>
    <w:rsid w:val="005A6D7A"/>
    <w:rsid w:val="005D7996"/>
    <w:rsid w:val="00615A4E"/>
    <w:rsid w:val="006A2672"/>
    <w:rsid w:val="007546D3"/>
    <w:rsid w:val="00785AF7"/>
    <w:rsid w:val="00786644"/>
    <w:rsid w:val="00797C2A"/>
    <w:rsid w:val="007A4CF5"/>
    <w:rsid w:val="007D46F3"/>
    <w:rsid w:val="007D5CB5"/>
    <w:rsid w:val="007F156B"/>
    <w:rsid w:val="0083274F"/>
    <w:rsid w:val="00867A8B"/>
    <w:rsid w:val="00887EA2"/>
    <w:rsid w:val="00891938"/>
    <w:rsid w:val="00896802"/>
    <w:rsid w:val="008B0322"/>
    <w:rsid w:val="008C00D4"/>
    <w:rsid w:val="009203CA"/>
    <w:rsid w:val="00960E84"/>
    <w:rsid w:val="00964E35"/>
    <w:rsid w:val="009776C0"/>
    <w:rsid w:val="00987D61"/>
    <w:rsid w:val="009D3434"/>
    <w:rsid w:val="009D417E"/>
    <w:rsid w:val="009E1B59"/>
    <w:rsid w:val="009F0FA5"/>
    <w:rsid w:val="00A07816"/>
    <w:rsid w:val="00A71735"/>
    <w:rsid w:val="00AD2BC4"/>
    <w:rsid w:val="00AE33F1"/>
    <w:rsid w:val="00B539C1"/>
    <w:rsid w:val="00B569C4"/>
    <w:rsid w:val="00BD5DEB"/>
    <w:rsid w:val="00BF398D"/>
    <w:rsid w:val="00C412AF"/>
    <w:rsid w:val="00CE0838"/>
    <w:rsid w:val="00D010BE"/>
    <w:rsid w:val="00D05BA5"/>
    <w:rsid w:val="00D12753"/>
    <w:rsid w:val="00D5267A"/>
    <w:rsid w:val="00D5759A"/>
    <w:rsid w:val="00D57CF9"/>
    <w:rsid w:val="00D87B93"/>
    <w:rsid w:val="00DC05AC"/>
    <w:rsid w:val="00DC1395"/>
    <w:rsid w:val="00DC5856"/>
    <w:rsid w:val="00DE3B98"/>
    <w:rsid w:val="00E61D63"/>
    <w:rsid w:val="00E6265C"/>
    <w:rsid w:val="00E6661E"/>
    <w:rsid w:val="00E9212B"/>
    <w:rsid w:val="00EA1D04"/>
    <w:rsid w:val="00EB12C7"/>
    <w:rsid w:val="00ED6952"/>
    <w:rsid w:val="00EF2F3D"/>
    <w:rsid w:val="00F26FED"/>
    <w:rsid w:val="00F627AF"/>
    <w:rsid w:val="00F86C0A"/>
    <w:rsid w:val="00F949E2"/>
    <w:rsid w:val="00FA681A"/>
    <w:rsid w:val="00FD2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CD004"/>
  <w15:docId w15:val="{10F0890F-9CD9-4557-8DDD-A69ABF754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4E3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4E35"/>
  </w:style>
  <w:style w:type="paragraph" w:styleId="Footer">
    <w:name w:val="footer"/>
    <w:basedOn w:val="Normal"/>
    <w:link w:val="FooterChar"/>
    <w:uiPriority w:val="99"/>
    <w:unhideWhenUsed/>
    <w:rsid w:val="00964E3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4E35"/>
  </w:style>
  <w:style w:type="paragraph" w:styleId="BalloonText">
    <w:name w:val="Balloon Text"/>
    <w:basedOn w:val="Normal"/>
    <w:link w:val="BalloonTextChar"/>
    <w:uiPriority w:val="99"/>
    <w:semiHidden/>
    <w:unhideWhenUsed/>
    <w:rsid w:val="00964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4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4E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139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495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495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5495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8353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</Pages>
  <Words>46</Words>
  <Characters>268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--</dc:creator>
  <cp:lastModifiedBy>Razan Alwaisi</cp:lastModifiedBy>
  <cp:revision>18</cp:revision>
  <dcterms:created xsi:type="dcterms:W3CDTF">2021-10-12T17:25:00Z</dcterms:created>
  <dcterms:modified xsi:type="dcterms:W3CDTF">2024-09-23T17:00:00Z</dcterms:modified>
</cp:coreProperties>
</file>